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BABBB1" w14:textId="77777777" w:rsidR="00B629BE" w:rsidRPr="004D01F8" w:rsidRDefault="00F07A1D" w:rsidP="00B629BE">
      <w:pPr>
        <w:pStyle w:val="Heading1"/>
        <w:jc w:val="center"/>
        <w:rPr>
          <w:sz w:val="36"/>
          <w:szCs w:val="36"/>
        </w:rPr>
      </w:pPr>
      <w:r w:rsidRPr="004D01F8">
        <w:rPr>
          <w:noProof/>
          <w:lang w:eastAsia="zh-CN"/>
        </w:rPr>
        <w:drawing>
          <wp:anchor distT="0" distB="0" distL="114300" distR="114300" simplePos="0" relativeHeight="251661824" behindDoc="1" locked="0" layoutInCell="1" allowOverlap="1" wp14:anchorId="37CEC689" wp14:editId="12A33E87">
            <wp:simplePos x="0" y="0"/>
            <wp:positionH relativeFrom="column">
              <wp:posOffset>5214620</wp:posOffset>
            </wp:positionH>
            <wp:positionV relativeFrom="paragraph">
              <wp:posOffset>423545</wp:posOffset>
            </wp:positionV>
            <wp:extent cx="714375" cy="714375"/>
            <wp:effectExtent l="0" t="0" r="9525" b="9525"/>
            <wp:wrapTight wrapText="bothSides">
              <wp:wrapPolygon edited="0">
                <wp:start x="0" y="0"/>
                <wp:lineTo x="0" y="21312"/>
                <wp:lineTo x="21312" y="21312"/>
                <wp:lineTo x="21312" y="0"/>
                <wp:lineTo x="0" y="0"/>
              </wp:wrapPolygon>
            </wp:wrapTight>
            <wp:docPr id="1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9BE" w:rsidRPr="004D01F8">
        <w:rPr>
          <w:sz w:val="36"/>
          <w:szCs w:val="36"/>
        </w:rPr>
        <w:t>Object-Oriented Programming Fundamentals</w:t>
      </w:r>
    </w:p>
    <w:p w14:paraId="1FBF31EC" w14:textId="77777777" w:rsidR="00B629BE" w:rsidRPr="004D01F8" w:rsidRDefault="009E1E84" w:rsidP="00B629BE">
      <w:pPr>
        <w:pStyle w:val="Heading2"/>
        <w:jc w:val="center"/>
        <w:rPr>
          <w:i w:val="0"/>
        </w:rPr>
      </w:pPr>
      <w:r w:rsidRPr="004D01F8">
        <w:rPr>
          <w:i w:val="0"/>
        </w:rPr>
        <w:t>Lecture/Workshop</w:t>
      </w:r>
      <w:r w:rsidR="00F07A1D" w:rsidRPr="004D01F8">
        <w:rPr>
          <w:i w:val="0"/>
        </w:rPr>
        <w:t xml:space="preserve"> (Week </w:t>
      </w:r>
      <w:r w:rsidR="00605613">
        <w:rPr>
          <w:i w:val="0"/>
        </w:rPr>
        <w:t>6</w:t>
      </w:r>
      <w:r w:rsidR="00B629BE" w:rsidRPr="004D01F8">
        <w:rPr>
          <w:i w:val="0"/>
        </w:rPr>
        <w:t>)</w:t>
      </w:r>
    </w:p>
    <w:p w14:paraId="04EADC31" w14:textId="77777777" w:rsidR="00B629BE" w:rsidRPr="004D01F8" w:rsidRDefault="00B629BE" w:rsidP="00B629BE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410DF2C8" w14:textId="77777777" w:rsidR="00B629BE" w:rsidRPr="004D01F8" w:rsidRDefault="00234591" w:rsidP="00B629BE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t>Defining Classes, Creating Objects, toString()</w:t>
      </w:r>
    </w:p>
    <w:p w14:paraId="4F27B839" w14:textId="77777777" w:rsidR="00B629BE" w:rsidRPr="004D01F8" w:rsidRDefault="00B629BE" w:rsidP="00B629BE">
      <w:pPr>
        <w:rPr>
          <w:rFonts w:ascii="Arial" w:hAnsi="Arial" w:cs="Arial"/>
        </w:rPr>
      </w:pPr>
      <w:r w:rsidRPr="004D01F8">
        <w:rPr>
          <w:rFonts w:ascii="Arial" w:hAnsi="Arial" w:cs="Arial"/>
        </w:rPr>
        <w:t>______________________________________________________________________</w:t>
      </w:r>
    </w:p>
    <w:p w14:paraId="41D34D2E" w14:textId="77777777" w:rsidR="00DF72A6" w:rsidRPr="004D01F8" w:rsidRDefault="00DF72A6" w:rsidP="00AD3108">
      <w:pPr>
        <w:rPr>
          <w:rFonts w:ascii="Arial" w:hAnsi="Arial" w:cs="Arial"/>
          <w:b/>
        </w:rPr>
      </w:pPr>
    </w:p>
    <w:p w14:paraId="6244BBD2" w14:textId="77777777" w:rsidR="00A56BF7" w:rsidRPr="004D01F8" w:rsidRDefault="006C1C7C" w:rsidP="00AD3108">
      <w:pPr>
        <w:rPr>
          <w:rFonts w:ascii="Arial" w:hAnsi="Arial" w:cs="Arial"/>
          <w:b/>
        </w:rPr>
      </w:pPr>
      <w:r w:rsidRPr="004D01F8">
        <w:rPr>
          <w:rFonts w:ascii="Arial" w:hAnsi="Arial" w:cs="Arial"/>
          <w:b/>
        </w:rPr>
        <w:t>Task 1</w:t>
      </w:r>
    </w:p>
    <w:p w14:paraId="01E64687" w14:textId="77777777" w:rsidR="0084215D" w:rsidRPr="004D01F8" w:rsidRDefault="0084215D" w:rsidP="0084215D">
      <w:p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Remember that generally, the steps to define a class are </w:t>
      </w:r>
    </w:p>
    <w:p w14:paraId="7A2C5758" w14:textId="77777777" w:rsidR="0084215D" w:rsidRPr="004D01F8" w:rsidRDefault="0084215D" w:rsidP="0084215D">
      <w:pPr>
        <w:numPr>
          <w:ilvl w:val="0"/>
          <w:numId w:val="35"/>
        </w:numPr>
        <w:autoSpaceDE w:val="0"/>
        <w:autoSpaceDN w:val="0"/>
        <w:adjustRightInd w:val="0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Sketch a model of the class</w:t>
      </w:r>
    </w:p>
    <w:p w14:paraId="121FD4EB" w14:textId="4E6B5C7D" w:rsidR="0084215D" w:rsidRPr="004D01F8" w:rsidRDefault="00CB41F2" w:rsidP="0084215D">
      <w:pPr>
        <w:numPr>
          <w:ilvl w:val="0"/>
          <w:numId w:val="35"/>
        </w:numPr>
        <w:autoSpaceDE w:val="0"/>
        <w:autoSpaceDN w:val="0"/>
        <w:adjustRightInd w:val="0"/>
        <w:outlineLvl w:val="2"/>
        <w:rPr>
          <w:rFonts w:ascii="Arial" w:hAnsi="Arial" w:cs="Arial"/>
        </w:rPr>
      </w:pPr>
      <w:r w:rsidRPr="004D01F8">
        <w:rPr>
          <w:noProof/>
          <w:lang w:eastAsia="zh-CN"/>
        </w:rPr>
        <w:drawing>
          <wp:anchor distT="0" distB="0" distL="114300" distR="114300" simplePos="0" relativeHeight="251663872" behindDoc="1" locked="0" layoutInCell="1" allowOverlap="1" wp14:anchorId="1BA282D5" wp14:editId="531EC44A">
            <wp:simplePos x="0" y="0"/>
            <wp:positionH relativeFrom="column">
              <wp:posOffset>-390434</wp:posOffset>
            </wp:positionH>
            <wp:positionV relativeFrom="paragraph">
              <wp:posOffset>131717</wp:posOffset>
            </wp:positionV>
            <wp:extent cx="447675" cy="447675"/>
            <wp:effectExtent l="0" t="0" r="9525" b="9525"/>
            <wp:wrapNone/>
            <wp:docPr id="6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215D" w:rsidRPr="004D01F8">
        <w:rPr>
          <w:rFonts w:ascii="Arial" w:hAnsi="Arial" w:cs="Arial"/>
        </w:rPr>
        <w:t>Define the class header</w:t>
      </w:r>
    </w:p>
    <w:p w14:paraId="6A37EED8" w14:textId="0516E175" w:rsidR="0084215D" w:rsidRPr="004D01F8" w:rsidRDefault="0084215D" w:rsidP="0084215D">
      <w:pPr>
        <w:numPr>
          <w:ilvl w:val="0"/>
          <w:numId w:val="35"/>
        </w:numPr>
        <w:autoSpaceDE w:val="0"/>
        <w:autoSpaceDN w:val="0"/>
        <w:adjustRightInd w:val="0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attributes</w:t>
      </w:r>
    </w:p>
    <w:p w14:paraId="7ED2CC80" w14:textId="23AD140C" w:rsidR="0084215D" w:rsidRPr="004D01F8" w:rsidRDefault="0084215D" w:rsidP="0084215D">
      <w:pPr>
        <w:numPr>
          <w:ilvl w:val="0"/>
          <w:numId w:val="35"/>
        </w:numPr>
        <w:autoSpaceDE w:val="0"/>
        <w:autoSpaceDN w:val="0"/>
        <w:adjustRightInd w:val="0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constructors</w:t>
      </w:r>
    </w:p>
    <w:p w14:paraId="77FC4A40" w14:textId="6470C35F" w:rsidR="0084215D" w:rsidRPr="004D01F8" w:rsidRDefault="0084215D" w:rsidP="0084215D">
      <w:pPr>
        <w:numPr>
          <w:ilvl w:val="0"/>
          <w:numId w:val="35"/>
        </w:numPr>
        <w:autoSpaceDE w:val="0"/>
        <w:autoSpaceDN w:val="0"/>
        <w:adjustRightInd w:val="0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methods</w:t>
      </w:r>
    </w:p>
    <w:p w14:paraId="24B96DEA" w14:textId="1288B96A" w:rsidR="00A56BF7" w:rsidRPr="004D01F8" w:rsidRDefault="00A56BF7" w:rsidP="00AD3108">
      <w:pPr>
        <w:rPr>
          <w:rFonts w:ascii="Arial" w:hAnsi="Arial" w:cs="Arial"/>
        </w:rPr>
      </w:pPr>
    </w:p>
    <w:p w14:paraId="78BA7CCD" w14:textId="5EE02F0C" w:rsidR="00234591" w:rsidRPr="004D01F8" w:rsidRDefault="00234591" w:rsidP="00234591">
      <w:p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Define a </w:t>
      </w:r>
      <w:r w:rsidRPr="004D01F8">
        <w:rPr>
          <w:rFonts w:ascii="Courier New" w:hAnsi="Courier New" w:cs="Courier New"/>
          <w:b/>
        </w:rPr>
        <w:t>Circle</w:t>
      </w:r>
      <w:r w:rsidRPr="004D01F8">
        <w:rPr>
          <w:rFonts w:ascii="Arial" w:hAnsi="Arial" w:cs="Arial"/>
        </w:rPr>
        <w:t xml:space="preserve"> class that </w:t>
      </w:r>
    </w:p>
    <w:p w14:paraId="2552B9AA" w14:textId="14990BEE" w:rsidR="00234591" w:rsidRPr="004D01F8" w:rsidRDefault="00234591" w:rsidP="00234591">
      <w:pPr>
        <w:numPr>
          <w:ilvl w:val="0"/>
          <w:numId w:val="32"/>
        </w:numPr>
        <w:autoSpaceDE w:val="0"/>
        <w:autoSpaceDN w:val="0"/>
        <w:adjustRightInd w:val="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Has a </w:t>
      </w:r>
      <w:r w:rsidRPr="004D01F8">
        <w:rPr>
          <w:rFonts w:ascii="Courier New" w:hAnsi="Courier New" w:cs="Courier New"/>
          <w:b/>
        </w:rPr>
        <w:t>radius</w:t>
      </w:r>
    </w:p>
    <w:p w14:paraId="71A96587" w14:textId="77777777" w:rsidR="00234591" w:rsidRPr="004D01F8" w:rsidRDefault="00234591" w:rsidP="00234591">
      <w:pPr>
        <w:numPr>
          <w:ilvl w:val="0"/>
          <w:numId w:val="32"/>
        </w:numPr>
        <w:autoSpaceDE w:val="0"/>
        <w:autoSpaceDN w:val="0"/>
        <w:adjustRightInd w:val="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Allows the user to </w:t>
      </w:r>
    </w:p>
    <w:p w14:paraId="0AA8E3C8" w14:textId="77777777" w:rsidR="00234591" w:rsidRPr="004D01F8" w:rsidRDefault="00234591" w:rsidP="00234591">
      <w:pPr>
        <w:numPr>
          <w:ilvl w:val="0"/>
          <w:numId w:val="33"/>
        </w:numPr>
        <w:autoSpaceDE w:val="0"/>
        <w:autoSpaceDN w:val="0"/>
        <w:adjustRightInd w:val="0"/>
        <w:ind w:left="777" w:hanging="231"/>
        <w:outlineLvl w:val="3"/>
        <w:rPr>
          <w:rFonts w:ascii="Arial" w:hAnsi="Arial" w:cs="Arial"/>
        </w:rPr>
      </w:pPr>
      <w:r w:rsidRPr="004D01F8">
        <w:rPr>
          <w:rFonts w:ascii="Arial" w:hAnsi="Arial" w:cs="Arial"/>
        </w:rPr>
        <w:t>display the radius</w:t>
      </w:r>
    </w:p>
    <w:p w14:paraId="0C372D53" w14:textId="77777777" w:rsidR="00234591" w:rsidRPr="004D01F8" w:rsidRDefault="00234591" w:rsidP="00234591">
      <w:pPr>
        <w:numPr>
          <w:ilvl w:val="0"/>
          <w:numId w:val="33"/>
        </w:numPr>
        <w:autoSpaceDE w:val="0"/>
        <w:autoSpaceDN w:val="0"/>
        <w:adjustRightInd w:val="0"/>
        <w:ind w:left="777" w:hanging="231"/>
        <w:outlineLvl w:val="3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calculate and display the diameter </w:t>
      </w:r>
    </w:p>
    <w:p w14:paraId="3BD28F70" w14:textId="77777777" w:rsidR="00234591" w:rsidRPr="004D01F8" w:rsidRDefault="00234591" w:rsidP="00234591">
      <w:pPr>
        <w:numPr>
          <w:ilvl w:val="0"/>
          <w:numId w:val="33"/>
        </w:numPr>
        <w:autoSpaceDE w:val="0"/>
        <w:autoSpaceDN w:val="0"/>
        <w:adjustRightInd w:val="0"/>
        <w:ind w:left="777" w:hanging="231"/>
        <w:outlineLvl w:val="3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calculate and display the perimeter </w:t>
      </w:r>
    </w:p>
    <w:p w14:paraId="17D57DB4" w14:textId="77777777" w:rsidR="00234591" w:rsidRPr="004D01F8" w:rsidRDefault="00234591" w:rsidP="00234591">
      <w:pPr>
        <w:numPr>
          <w:ilvl w:val="0"/>
          <w:numId w:val="33"/>
        </w:numPr>
        <w:autoSpaceDE w:val="0"/>
        <w:autoSpaceDN w:val="0"/>
        <w:adjustRightInd w:val="0"/>
        <w:ind w:left="777" w:hanging="231"/>
        <w:outlineLvl w:val="3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calculate and display the area </w:t>
      </w:r>
    </w:p>
    <w:p w14:paraId="744416D6" w14:textId="77777777" w:rsidR="00234591" w:rsidRPr="004D01F8" w:rsidRDefault="00234591" w:rsidP="00234591">
      <w:pPr>
        <w:numPr>
          <w:ilvl w:val="0"/>
          <w:numId w:val="33"/>
        </w:numPr>
        <w:autoSpaceDE w:val="0"/>
        <w:autoSpaceDN w:val="0"/>
        <w:adjustRightInd w:val="0"/>
        <w:ind w:left="777" w:hanging="231"/>
        <w:outlineLvl w:val="3"/>
        <w:rPr>
          <w:rFonts w:ascii="Arial" w:hAnsi="Arial" w:cs="Arial"/>
        </w:rPr>
      </w:pPr>
      <w:r w:rsidRPr="004D01F8">
        <w:rPr>
          <w:rFonts w:ascii="Arial" w:hAnsi="Arial" w:cs="Arial"/>
        </w:rPr>
        <w:t>display all the measurements at once</w:t>
      </w:r>
    </w:p>
    <w:p w14:paraId="732D15A3" w14:textId="77777777" w:rsidR="00234591" w:rsidRPr="004D01F8" w:rsidRDefault="00234591" w:rsidP="00234591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23A3FED6" w14:textId="77777777" w:rsidR="00234591" w:rsidRPr="004D01F8" w:rsidRDefault="00234591" w:rsidP="00AD3108">
      <w:pPr>
        <w:rPr>
          <w:rFonts w:ascii="Arial" w:hAnsi="Arial" w:cs="Arial"/>
        </w:rPr>
      </w:pPr>
    </w:p>
    <w:p w14:paraId="65740B84" w14:textId="77777777" w:rsidR="00234591" w:rsidRPr="004D01F8" w:rsidRDefault="00234591" w:rsidP="00234591"/>
    <w:p w14:paraId="2FEAB480" w14:textId="77777777" w:rsidR="00234591" w:rsidRPr="004D01F8" w:rsidRDefault="00234591" w:rsidP="00234591"/>
    <w:p w14:paraId="5A1B5B67" w14:textId="77777777" w:rsidR="00234591" w:rsidRPr="004D01F8" w:rsidRDefault="00234591" w:rsidP="00234591"/>
    <w:p w14:paraId="668E7481" w14:textId="77777777" w:rsidR="0084215D" w:rsidRPr="004D01F8" w:rsidRDefault="0084215D">
      <w:r w:rsidRPr="004D01F8">
        <w:br w:type="page"/>
      </w:r>
    </w:p>
    <w:p w14:paraId="02185CE6" w14:textId="77777777" w:rsidR="00234591" w:rsidRPr="004D01F8" w:rsidRDefault="00234591" w:rsidP="00234591"/>
    <w:p w14:paraId="7BB08379" w14:textId="77777777" w:rsidR="00234591" w:rsidRPr="004D01F8" w:rsidRDefault="00234591" w:rsidP="00234591"/>
    <w:p w14:paraId="3DB0A156" w14:textId="77777777" w:rsidR="00234591" w:rsidRPr="004D01F8" w:rsidRDefault="00234591" w:rsidP="00234591"/>
    <w:p w14:paraId="3C2A2BB2" w14:textId="77777777" w:rsidR="00234591" w:rsidRPr="004D01F8" w:rsidRDefault="00234591" w:rsidP="00234591"/>
    <w:p w14:paraId="38DB2222" w14:textId="77777777" w:rsidR="00234591" w:rsidRPr="004D01F8" w:rsidRDefault="00234591" w:rsidP="00234591"/>
    <w:p w14:paraId="49B93D5B" w14:textId="77777777" w:rsidR="00234591" w:rsidRPr="004D01F8" w:rsidRDefault="00234591" w:rsidP="00234591"/>
    <w:p w14:paraId="62739F14" w14:textId="77777777" w:rsidR="00234591" w:rsidRPr="004D01F8" w:rsidRDefault="00234591" w:rsidP="00234591"/>
    <w:p w14:paraId="08AAA600" w14:textId="77777777" w:rsidR="00234591" w:rsidRPr="004D01F8" w:rsidRDefault="00234591" w:rsidP="00234591"/>
    <w:p w14:paraId="15AEF86A" w14:textId="77777777" w:rsidR="00234591" w:rsidRPr="004D01F8" w:rsidRDefault="00234591" w:rsidP="00234591">
      <w:pPr>
        <w:pStyle w:val="Heading2"/>
      </w:pPr>
      <w:r w:rsidRPr="004D01F8">
        <w:br w:type="page"/>
      </w:r>
    </w:p>
    <w:p w14:paraId="747CA6A3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lastRenderedPageBreak/>
        <w:t>Example – travel money card</w:t>
      </w:r>
    </w:p>
    <w:p w14:paraId="6D11BAE4" w14:textId="77777777" w:rsidR="00D05675" w:rsidRPr="004D01F8" w:rsidRDefault="00D05675" w:rsidP="00D05675">
      <w:pPr>
        <w:autoSpaceDE w:val="0"/>
        <w:autoSpaceDN w:val="0"/>
        <w:adjustRightInd w:val="0"/>
        <w:outlineLvl w:val="1"/>
        <w:rPr>
          <w:rFonts w:ascii="Arial" w:hAnsi="Arial" w:cs="Arial"/>
          <w:sz w:val="20"/>
          <w:szCs w:val="20"/>
        </w:rPr>
      </w:pPr>
    </w:p>
    <w:p w14:paraId="5C3BAA72" w14:textId="77777777" w:rsidR="00D05675" w:rsidRPr="004D01F8" w:rsidRDefault="00D05675" w:rsidP="00D05675">
      <w:pPr>
        <w:autoSpaceDE w:val="0"/>
        <w:autoSpaceDN w:val="0"/>
        <w:adjustRightInd w:val="0"/>
        <w:spacing w:after="4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>Create and test a class representing a travel money card that</w:t>
      </w:r>
    </w:p>
    <w:p w14:paraId="7806CDB9" w14:textId="77777777" w:rsidR="00D05675" w:rsidRPr="004D01F8" w:rsidRDefault="00D05675" w:rsidP="00D05675">
      <w:pPr>
        <w:numPr>
          <w:ilvl w:val="0"/>
          <w:numId w:val="36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Allows a traveller to load money of a particular currency onto a card and access it overseas</w:t>
      </w:r>
    </w:p>
    <w:p w14:paraId="380F2B24" w14:textId="77777777" w:rsidR="00D05675" w:rsidRPr="004D01F8" w:rsidRDefault="00D05675" w:rsidP="00D05675">
      <w:pPr>
        <w:numPr>
          <w:ilvl w:val="0"/>
          <w:numId w:val="36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Has a card number, a name, a currency and a balance</w:t>
      </w:r>
    </w:p>
    <w:p w14:paraId="38F6E483" w14:textId="77777777" w:rsidR="00D05675" w:rsidRPr="004D01F8" w:rsidRDefault="00D05675" w:rsidP="00D05675">
      <w:pPr>
        <w:numPr>
          <w:ilvl w:val="0"/>
          <w:numId w:val="36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Allows a user to add funds, make purchases, and check the balance</w:t>
      </w:r>
    </w:p>
    <w:p w14:paraId="72A946A9" w14:textId="77777777" w:rsidR="00D05675" w:rsidRPr="004D01F8" w:rsidRDefault="00D05675" w:rsidP="00D05675">
      <w:pPr>
        <w:autoSpaceDE w:val="0"/>
        <w:autoSpaceDN w:val="0"/>
        <w:adjustRightInd w:val="0"/>
        <w:spacing w:after="4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>Rules</w:t>
      </w:r>
    </w:p>
    <w:p w14:paraId="6308AFC3" w14:textId="77777777" w:rsidR="00D05675" w:rsidRPr="004D01F8" w:rsidRDefault="00D05675" w:rsidP="00D05675">
      <w:pPr>
        <w:numPr>
          <w:ilvl w:val="0"/>
          <w:numId w:val="36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Card numbers and names must not be missing</w:t>
      </w:r>
    </w:p>
    <w:p w14:paraId="4BBCA2B1" w14:textId="67181EA9" w:rsidR="007612A0" w:rsidRPr="007612A0" w:rsidRDefault="00D05675" w:rsidP="007612A0">
      <w:pPr>
        <w:numPr>
          <w:ilvl w:val="0"/>
          <w:numId w:val="36"/>
        </w:numPr>
        <w:autoSpaceDE w:val="0"/>
        <w:autoSpaceDN w:val="0"/>
        <w:adjustRightInd w:val="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Balance must not be negativ</w:t>
      </w:r>
      <w:r w:rsidR="007612A0">
        <w:rPr>
          <w:rFonts w:ascii="Arial" w:hAnsi="Arial" w:cs="Arial"/>
        </w:rPr>
        <w:t>e</w:t>
      </w:r>
    </w:p>
    <w:p w14:paraId="7755F0E4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37076539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t>Defining class MoneyCard</w:t>
      </w:r>
    </w:p>
    <w:p w14:paraId="31C30211" w14:textId="77777777" w:rsidR="00D05675" w:rsidRPr="004D01F8" w:rsidRDefault="00D05675" w:rsidP="00D05675">
      <w:pPr>
        <w:autoSpaceDE w:val="0"/>
        <w:autoSpaceDN w:val="0"/>
        <w:adjustRightInd w:val="0"/>
        <w:spacing w:after="4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To define the </w:t>
      </w:r>
      <w:r w:rsidRPr="004D01F8">
        <w:rPr>
          <w:rFonts w:ascii="Courier New" w:hAnsi="Courier New" w:cs="Courier New"/>
          <w:b/>
        </w:rPr>
        <w:t>MoneyCard</w:t>
      </w:r>
      <w:r w:rsidRPr="004D01F8">
        <w:rPr>
          <w:rFonts w:ascii="Arial" w:hAnsi="Arial" w:cs="Arial"/>
        </w:rPr>
        <w:t xml:space="preserve"> class and test it, we go through the following steps </w:t>
      </w:r>
    </w:p>
    <w:p w14:paraId="21330F28" w14:textId="77777777" w:rsidR="00D05675" w:rsidRPr="004D01F8" w:rsidRDefault="00D05675" w:rsidP="00D05675">
      <w:pPr>
        <w:numPr>
          <w:ilvl w:val="0"/>
          <w:numId w:val="32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Sketch a model of the class</w:t>
      </w:r>
    </w:p>
    <w:p w14:paraId="3ED94839" w14:textId="77777777" w:rsidR="00D05675" w:rsidRPr="004D01F8" w:rsidRDefault="00D05675" w:rsidP="00D05675">
      <w:pPr>
        <w:numPr>
          <w:ilvl w:val="0"/>
          <w:numId w:val="32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class header</w:t>
      </w:r>
    </w:p>
    <w:p w14:paraId="30B4929E" w14:textId="77777777" w:rsidR="00D05675" w:rsidRPr="004D01F8" w:rsidRDefault="00D05675" w:rsidP="00D05675">
      <w:pPr>
        <w:numPr>
          <w:ilvl w:val="0"/>
          <w:numId w:val="32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attributes</w:t>
      </w:r>
    </w:p>
    <w:p w14:paraId="1A697E0F" w14:textId="77777777" w:rsidR="00D05675" w:rsidRPr="004D01F8" w:rsidRDefault="00D05675" w:rsidP="00D05675">
      <w:pPr>
        <w:numPr>
          <w:ilvl w:val="0"/>
          <w:numId w:val="32"/>
        </w:numPr>
        <w:autoSpaceDE w:val="0"/>
        <w:autoSpaceDN w:val="0"/>
        <w:adjustRightInd w:val="0"/>
        <w:spacing w:after="4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constructors</w:t>
      </w:r>
    </w:p>
    <w:p w14:paraId="5C15C3F0" w14:textId="77777777" w:rsidR="00D05675" w:rsidRPr="004D01F8" w:rsidRDefault="00D05675" w:rsidP="00D05675">
      <w:pPr>
        <w:numPr>
          <w:ilvl w:val="0"/>
          <w:numId w:val="32"/>
        </w:numPr>
        <w:autoSpaceDE w:val="0"/>
        <w:autoSpaceDN w:val="0"/>
        <w:adjustRightInd w:val="0"/>
        <w:ind w:left="545" w:hanging="273"/>
        <w:outlineLvl w:val="2"/>
        <w:rPr>
          <w:rFonts w:ascii="Arial" w:hAnsi="Arial" w:cs="Arial"/>
        </w:rPr>
      </w:pPr>
      <w:r w:rsidRPr="004D01F8">
        <w:rPr>
          <w:rFonts w:ascii="Arial" w:hAnsi="Arial" w:cs="Arial"/>
        </w:rPr>
        <w:t>Define the methods</w:t>
      </w:r>
    </w:p>
    <w:p w14:paraId="4A0ABAC2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Arial" w:hAnsi="Arial" w:cs="Arial"/>
        </w:rPr>
      </w:pPr>
    </w:p>
    <w:p w14:paraId="18AB85E3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Arial" w:hAnsi="Arial" w:cs="Arial"/>
        </w:rPr>
      </w:pPr>
    </w:p>
    <w:p w14:paraId="073C0E0A" w14:textId="77777777" w:rsidR="00D05675" w:rsidRPr="004D01F8" w:rsidRDefault="00D05675" w:rsidP="00D05675">
      <w:r w:rsidRPr="004D01F8">
        <w:rPr>
          <w:rFonts w:ascii="Arial" w:hAnsi="Arial" w:cs="Arial"/>
          <w:b/>
        </w:rPr>
        <w:t>Sketch a model of the class</w:t>
      </w:r>
    </w:p>
    <w:p w14:paraId="25F34E6E" w14:textId="77777777" w:rsidR="00D05675" w:rsidRPr="004D01F8" w:rsidRDefault="00D05675" w:rsidP="00D05675"/>
    <w:tbl>
      <w:tblPr>
        <w:tblW w:w="0" w:type="auto"/>
        <w:tblInd w:w="4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53"/>
      </w:tblGrid>
      <w:tr w:rsidR="00D05675" w:rsidRPr="004D01F8" w14:paraId="6C3DFE18" w14:textId="77777777" w:rsidTr="00D05675">
        <w:tc>
          <w:tcPr>
            <w:tcW w:w="8753" w:type="dxa"/>
          </w:tcPr>
          <w:p w14:paraId="02149FAA" w14:textId="77777777" w:rsidR="00D05675" w:rsidRPr="004D01F8" w:rsidRDefault="00D05675" w:rsidP="00D05675">
            <w:pPr>
              <w:spacing w:before="40" w:after="40"/>
              <w:jc w:val="center"/>
              <w:rPr>
                <w:rFonts w:ascii="Arial" w:hAnsi="Arial" w:cs="Arial"/>
                <w:b/>
              </w:rPr>
            </w:pPr>
            <w:r w:rsidRPr="004D01F8">
              <w:rPr>
                <w:rFonts w:ascii="Arial" w:hAnsi="Arial" w:cs="Arial"/>
                <w:b/>
              </w:rPr>
              <w:t>MoneyCard</w:t>
            </w:r>
          </w:p>
        </w:tc>
      </w:tr>
      <w:tr w:rsidR="00D05675" w:rsidRPr="004D01F8" w14:paraId="5A51F47E" w14:textId="77777777" w:rsidTr="00D05675">
        <w:tc>
          <w:tcPr>
            <w:tcW w:w="8753" w:type="dxa"/>
          </w:tcPr>
          <w:p w14:paraId="2149C78C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rivate String cardNumber</w:t>
            </w:r>
          </w:p>
          <w:p w14:paraId="267914C3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rivate String customerName</w:t>
            </w:r>
          </w:p>
          <w:p w14:paraId="0E1E3A96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rivate String currency</w:t>
            </w:r>
          </w:p>
          <w:p w14:paraId="38BA3361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rivate double balance</w:t>
            </w:r>
          </w:p>
        </w:tc>
      </w:tr>
      <w:tr w:rsidR="00D05675" w:rsidRPr="004D01F8" w14:paraId="0967715D" w14:textId="77777777" w:rsidTr="00D05675">
        <w:tc>
          <w:tcPr>
            <w:tcW w:w="8753" w:type="dxa"/>
          </w:tcPr>
          <w:p w14:paraId="151D60F7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ublic MoneyCard(String cardNo, String custName, String currType)</w:t>
            </w:r>
          </w:p>
          <w:p w14:paraId="231D9962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ublic void addFunds(double amount)</w:t>
            </w:r>
          </w:p>
          <w:p w14:paraId="4191FA2D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ublic void makePurchase(double amount)</w:t>
            </w:r>
          </w:p>
          <w:p w14:paraId="18376552" w14:textId="77777777" w:rsidR="00D05675" w:rsidRPr="004D01F8" w:rsidRDefault="00D05675" w:rsidP="00D05675">
            <w:pPr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ublic double getBalance()</w:t>
            </w:r>
          </w:p>
          <w:p w14:paraId="2036AD85" w14:textId="77777777" w:rsidR="00D05675" w:rsidRPr="004D01F8" w:rsidRDefault="00D05675" w:rsidP="007612A0">
            <w:pPr>
              <w:shd w:val="clear" w:color="auto" w:fill="FFFFFF" w:themeFill="background1"/>
              <w:spacing w:before="40" w:after="40"/>
              <w:rPr>
                <w:rFonts w:ascii="Arial" w:hAnsi="Arial" w:cs="Arial"/>
              </w:rPr>
            </w:pPr>
            <w:r w:rsidRPr="004D01F8">
              <w:rPr>
                <w:rFonts w:ascii="Arial" w:hAnsi="Arial" w:cs="Arial"/>
              </w:rPr>
              <w:t>public void displayMoneyCard()</w:t>
            </w:r>
          </w:p>
          <w:p w14:paraId="6CAB79AA" w14:textId="77777777" w:rsidR="00D05675" w:rsidRPr="004D01F8" w:rsidRDefault="00D05675" w:rsidP="007612A0">
            <w:pPr>
              <w:shd w:val="clear" w:color="auto" w:fill="FFFFFF" w:themeFill="background1"/>
              <w:spacing w:before="40" w:after="40"/>
              <w:rPr>
                <w:rFonts w:ascii="Arial" w:hAnsi="Arial" w:cs="Arial"/>
              </w:rPr>
            </w:pPr>
            <w:r w:rsidRPr="007612A0">
              <w:rPr>
                <w:rFonts w:ascii="Arial" w:hAnsi="Arial" w:cs="Arial"/>
              </w:rPr>
              <w:t>public String toString()</w:t>
            </w:r>
          </w:p>
        </w:tc>
      </w:tr>
    </w:tbl>
    <w:p w14:paraId="6074A0F9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Lucida Console" w:hAnsi="Lucida Console" w:cs="Lucida Console"/>
        </w:rPr>
      </w:pPr>
    </w:p>
    <w:p w14:paraId="75506664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Lucida Console" w:hAnsi="Lucida Console" w:cs="Lucida Console"/>
        </w:rPr>
      </w:pPr>
    </w:p>
    <w:p w14:paraId="287506C9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Lucida Console" w:hAnsi="Lucida Console" w:cs="Lucida Console"/>
        </w:rPr>
      </w:pPr>
    </w:p>
    <w:p w14:paraId="2C921B9F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t>Method to display a  MoneyCard object</w:t>
      </w:r>
    </w:p>
    <w:p w14:paraId="7C3A6AFD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Lucida Console" w:hAnsi="Lucida Console" w:cs="Lucida Console"/>
        </w:rPr>
      </w:pPr>
    </w:p>
    <w:p w14:paraId="68277002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>public void displayMoneyCard()</w:t>
      </w:r>
    </w:p>
    <w:p w14:paraId="4C00DF8E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>{</w:t>
      </w:r>
    </w:p>
    <w:p w14:paraId="588D3AD4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 xml:space="preserve">   System.out.println("MoneyCard details: " </w:t>
      </w:r>
    </w:p>
    <w:p w14:paraId="3D16B49A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 xml:space="preserve">            + "\n  cardNumber: " + cardNumber </w:t>
      </w:r>
    </w:p>
    <w:p w14:paraId="2B1B4CC4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 xml:space="preserve">            + "\n  customerName: " + customerName</w:t>
      </w:r>
    </w:p>
    <w:p w14:paraId="515CC65B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 xml:space="preserve">            + "\n  currency: " + currency </w:t>
      </w:r>
    </w:p>
    <w:p w14:paraId="6F327203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 xml:space="preserve">            + "\n  balance: " + balance);</w:t>
      </w:r>
    </w:p>
    <w:p w14:paraId="7D4CDEF0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</w:rPr>
      </w:pPr>
      <w:r w:rsidRPr="004D01F8">
        <w:rPr>
          <w:rFonts w:ascii="Courier New" w:hAnsi="Courier New" w:cs="Courier New"/>
          <w:b/>
        </w:rPr>
        <w:t xml:space="preserve">} </w:t>
      </w:r>
    </w:p>
    <w:p w14:paraId="09119527" w14:textId="77777777" w:rsidR="00D05675" w:rsidRPr="004D01F8" w:rsidRDefault="00D05675">
      <w:pPr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br w:type="page"/>
      </w:r>
    </w:p>
    <w:p w14:paraId="0293A54E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noProof/>
          <w:sz w:val="22"/>
          <w:szCs w:val="22"/>
          <w:lang w:eastAsia="zh-CN"/>
        </w:rPr>
        <w:lastRenderedPageBreak/>
        <w:drawing>
          <wp:anchor distT="0" distB="0" distL="114300" distR="114300" simplePos="0" relativeHeight="251662848" behindDoc="1" locked="0" layoutInCell="1" allowOverlap="1" wp14:anchorId="472C3B6B" wp14:editId="06F040EE">
            <wp:simplePos x="0" y="0"/>
            <wp:positionH relativeFrom="column">
              <wp:posOffset>-548005</wp:posOffset>
            </wp:positionH>
            <wp:positionV relativeFrom="paragraph">
              <wp:posOffset>40005</wp:posOffset>
            </wp:positionV>
            <wp:extent cx="514350" cy="514350"/>
            <wp:effectExtent l="0" t="0" r="0" b="0"/>
            <wp:wrapTight wrapText="bothSides">
              <wp:wrapPolygon edited="0">
                <wp:start x="0" y="0"/>
                <wp:lineTo x="0" y="20800"/>
                <wp:lineTo x="20800" y="20800"/>
                <wp:lineTo x="20800" y="0"/>
                <wp:lineTo x="0" y="0"/>
              </wp:wrapPolygon>
            </wp:wrapTight>
            <wp:docPr id="60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01F8">
        <w:rPr>
          <w:rFonts w:ascii="Arial" w:hAnsi="Arial" w:cs="Arial"/>
          <w:b/>
          <w:bCs/>
        </w:rPr>
        <w:t>toString() method</w:t>
      </w:r>
    </w:p>
    <w:p w14:paraId="75395449" w14:textId="77777777" w:rsidR="00D05675" w:rsidRPr="004D01F8" w:rsidRDefault="00D05675" w:rsidP="00D05675">
      <w:pPr>
        <w:pStyle w:val="ListParagraph"/>
        <w:numPr>
          <w:ilvl w:val="0"/>
          <w:numId w:val="38"/>
        </w:num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>Often we wish to display all the details of an object to the screen</w:t>
      </w:r>
    </w:p>
    <w:p w14:paraId="33636225" w14:textId="77777777" w:rsidR="00D05675" w:rsidRPr="004D01F8" w:rsidRDefault="00D05675" w:rsidP="00D05675">
      <w:pPr>
        <w:pStyle w:val="ListParagraph"/>
        <w:numPr>
          <w:ilvl w:val="0"/>
          <w:numId w:val="38"/>
        </w:num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>One approach is a display method like</w:t>
      </w:r>
      <w:r w:rsidRPr="004D01F8">
        <w:rPr>
          <w:rFonts w:ascii="Courier New" w:hAnsi="Courier New" w:cs="Courier New"/>
          <w:b/>
        </w:rPr>
        <w:t xml:space="preserve"> displayMoneyCard()</w:t>
      </w:r>
      <w:r w:rsidRPr="004D01F8">
        <w:rPr>
          <w:rFonts w:ascii="Arial" w:hAnsi="Arial" w:cs="Arial"/>
        </w:rPr>
        <w:t xml:space="preserve"> above</w:t>
      </w:r>
    </w:p>
    <w:p w14:paraId="06B8E5F5" w14:textId="77777777" w:rsidR="00D05675" w:rsidRPr="004D01F8" w:rsidRDefault="00D05675" w:rsidP="00D05675">
      <w:pPr>
        <w:pStyle w:val="ListParagraph"/>
        <w:numPr>
          <w:ilvl w:val="0"/>
          <w:numId w:val="38"/>
        </w:num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>Sometimes we want to send the details to the screen or alternatively to somewhere else such as a file</w:t>
      </w:r>
    </w:p>
    <w:p w14:paraId="7E5AAA89" w14:textId="77777777" w:rsidR="00D05675" w:rsidRPr="004D01F8" w:rsidRDefault="00D05675" w:rsidP="00D05675">
      <w:pPr>
        <w:pStyle w:val="ListParagraph"/>
        <w:numPr>
          <w:ilvl w:val="0"/>
          <w:numId w:val="38"/>
        </w:num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The </w:t>
      </w:r>
      <w:r w:rsidRPr="004D01F8">
        <w:rPr>
          <w:rFonts w:ascii="Courier New" w:hAnsi="Courier New" w:cs="Courier New"/>
          <w:b/>
        </w:rPr>
        <w:t>toString()</w:t>
      </w:r>
      <w:r w:rsidRPr="004D01F8">
        <w:rPr>
          <w:rFonts w:ascii="Arial" w:hAnsi="Arial" w:cs="Arial"/>
        </w:rPr>
        <w:t xml:space="preserve"> method is a special method that returns the content of the object as a </w:t>
      </w:r>
      <w:r w:rsidRPr="004D01F8">
        <w:rPr>
          <w:rFonts w:ascii="Courier New" w:hAnsi="Courier New" w:cs="Courier New"/>
          <w:b/>
        </w:rPr>
        <w:t>String</w:t>
      </w:r>
      <w:r w:rsidRPr="004D01F8">
        <w:rPr>
          <w:rFonts w:ascii="Arial" w:hAnsi="Arial" w:cs="Arial"/>
        </w:rPr>
        <w:t xml:space="preserve"> variable</w:t>
      </w:r>
    </w:p>
    <w:p w14:paraId="774D555C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16"/>
          <w:szCs w:val="16"/>
        </w:rPr>
      </w:pPr>
    </w:p>
    <w:p w14:paraId="6CD0938B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2"/>
          <w:szCs w:val="22"/>
        </w:rPr>
      </w:pPr>
      <w:r w:rsidRPr="004D01F8">
        <w:rPr>
          <w:rFonts w:ascii="Courier New" w:hAnsi="Courier New" w:cs="Courier New"/>
          <w:b/>
          <w:sz w:val="22"/>
          <w:szCs w:val="22"/>
        </w:rPr>
        <w:t>public String toString()</w:t>
      </w:r>
    </w:p>
    <w:p w14:paraId="18B935B5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2"/>
          <w:szCs w:val="22"/>
        </w:rPr>
      </w:pPr>
      <w:r w:rsidRPr="004D01F8">
        <w:rPr>
          <w:rFonts w:ascii="Courier New" w:hAnsi="Courier New" w:cs="Courier New"/>
          <w:b/>
          <w:sz w:val="22"/>
          <w:szCs w:val="22"/>
        </w:rPr>
        <w:t>{</w:t>
      </w:r>
    </w:p>
    <w:p w14:paraId="144E1E20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2"/>
          <w:szCs w:val="22"/>
        </w:rPr>
      </w:pPr>
      <w:r w:rsidRPr="004D01F8">
        <w:rPr>
          <w:rFonts w:ascii="Courier New" w:hAnsi="Courier New" w:cs="Courier New"/>
          <w:sz w:val="22"/>
          <w:szCs w:val="22"/>
        </w:rPr>
        <w:t xml:space="preserve">   String description = "MoneyCard[" </w:t>
      </w:r>
    </w:p>
    <w:p w14:paraId="13E65C0A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2"/>
          <w:szCs w:val="22"/>
        </w:rPr>
      </w:pPr>
      <w:r w:rsidRPr="004D01F8">
        <w:rPr>
          <w:rFonts w:ascii="Courier New" w:hAnsi="Courier New" w:cs="Courier New"/>
          <w:sz w:val="22"/>
          <w:szCs w:val="22"/>
        </w:rPr>
        <w:t xml:space="preserve">        + " cardNumber: " + cardNumber </w:t>
      </w:r>
    </w:p>
    <w:p w14:paraId="076597C5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2"/>
          <w:szCs w:val="22"/>
        </w:rPr>
      </w:pPr>
      <w:r w:rsidRPr="004D01F8">
        <w:rPr>
          <w:rFonts w:ascii="Courier New" w:hAnsi="Courier New" w:cs="Courier New"/>
          <w:sz w:val="22"/>
          <w:szCs w:val="22"/>
        </w:rPr>
        <w:t xml:space="preserve">        + " customerName: " + customerName</w:t>
      </w:r>
    </w:p>
    <w:p w14:paraId="5F7C1384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2"/>
          <w:szCs w:val="22"/>
        </w:rPr>
      </w:pPr>
      <w:r w:rsidRPr="004D01F8">
        <w:rPr>
          <w:rFonts w:ascii="Courier New" w:hAnsi="Courier New" w:cs="Courier New"/>
          <w:sz w:val="22"/>
          <w:szCs w:val="22"/>
        </w:rPr>
        <w:t xml:space="preserve">        + " currency: " + currency </w:t>
      </w:r>
    </w:p>
    <w:p w14:paraId="36059C93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2"/>
          <w:szCs w:val="22"/>
        </w:rPr>
      </w:pPr>
      <w:r w:rsidRPr="004D01F8">
        <w:rPr>
          <w:rFonts w:ascii="Courier New" w:hAnsi="Courier New" w:cs="Courier New"/>
          <w:sz w:val="22"/>
          <w:szCs w:val="22"/>
        </w:rPr>
        <w:t xml:space="preserve">        + " balance: " + balance + "]";</w:t>
      </w:r>
    </w:p>
    <w:p w14:paraId="10548347" w14:textId="77777777" w:rsidR="00D05675" w:rsidRPr="004D01F8" w:rsidRDefault="00D05675" w:rsidP="00D05675">
      <w:pPr>
        <w:autoSpaceDE w:val="0"/>
        <w:autoSpaceDN w:val="0"/>
        <w:adjustRightInd w:val="0"/>
        <w:outlineLvl w:val="1"/>
        <w:rPr>
          <w:rFonts w:ascii="Courier New" w:hAnsi="Courier New" w:cs="Courier New"/>
          <w:sz w:val="22"/>
          <w:szCs w:val="22"/>
        </w:rPr>
      </w:pPr>
      <w:r w:rsidRPr="004D01F8">
        <w:rPr>
          <w:rFonts w:ascii="Courier New" w:hAnsi="Courier New" w:cs="Courier New"/>
          <w:sz w:val="22"/>
          <w:szCs w:val="22"/>
        </w:rPr>
        <w:t xml:space="preserve">   return description;</w:t>
      </w:r>
    </w:p>
    <w:p w14:paraId="153D0666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2"/>
          <w:szCs w:val="22"/>
        </w:rPr>
      </w:pPr>
      <w:r w:rsidRPr="004D01F8">
        <w:rPr>
          <w:rFonts w:ascii="Courier New" w:hAnsi="Courier New" w:cs="Courier New"/>
          <w:b/>
          <w:sz w:val="22"/>
          <w:szCs w:val="22"/>
        </w:rPr>
        <w:t>}</w:t>
      </w:r>
    </w:p>
    <w:p w14:paraId="612B3518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Cs/>
          <w:sz w:val="16"/>
          <w:szCs w:val="16"/>
        </w:rPr>
      </w:pPr>
    </w:p>
    <w:p w14:paraId="51A0C2D8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t xml:space="preserve">Testing the MoneyCard class </w:t>
      </w:r>
    </w:p>
    <w:p w14:paraId="1F5FAC3E" w14:textId="77777777" w:rsidR="00D05675" w:rsidRPr="004D01F8" w:rsidRDefault="00D05675" w:rsidP="00D05675">
      <w:pPr>
        <w:pStyle w:val="ListParagraph"/>
        <w:numPr>
          <w:ilvl w:val="0"/>
          <w:numId w:val="38"/>
        </w:num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Define a launcher class to test </w:t>
      </w:r>
      <w:r w:rsidRPr="004D01F8">
        <w:rPr>
          <w:rFonts w:ascii="Courier New" w:hAnsi="Courier New" w:cs="Courier New"/>
          <w:b/>
        </w:rPr>
        <w:t>MoneyCard</w:t>
      </w:r>
      <w:r w:rsidRPr="004D01F8">
        <w:rPr>
          <w:rFonts w:ascii="Arial" w:hAnsi="Arial" w:cs="Arial"/>
        </w:rPr>
        <w:t xml:space="preserve"> (this class has a </w:t>
      </w:r>
      <w:r w:rsidRPr="004D01F8">
        <w:rPr>
          <w:rFonts w:ascii="Courier New" w:hAnsi="Courier New" w:cs="Courier New"/>
          <w:b/>
        </w:rPr>
        <w:t>main()</w:t>
      </w:r>
      <w:r w:rsidRPr="004D01F8">
        <w:rPr>
          <w:rFonts w:ascii="Arial" w:hAnsi="Arial" w:cs="Arial"/>
        </w:rPr>
        <w:t xml:space="preserve"> method)</w:t>
      </w:r>
    </w:p>
    <w:p w14:paraId="345F7CD9" w14:textId="77777777" w:rsidR="00D05675" w:rsidRPr="004D01F8" w:rsidRDefault="00D05675" w:rsidP="00D05675">
      <w:pPr>
        <w:pStyle w:val="ListParagraph"/>
        <w:numPr>
          <w:ilvl w:val="0"/>
          <w:numId w:val="38"/>
        </w:numPr>
        <w:autoSpaceDE w:val="0"/>
        <w:autoSpaceDN w:val="0"/>
        <w:adjustRightInd w:val="0"/>
        <w:outlineLvl w:val="1"/>
        <w:rPr>
          <w:rFonts w:ascii="Arial" w:hAnsi="Arial" w:cs="Arial"/>
        </w:rPr>
      </w:pPr>
      <w:r w:rsidRPr="004D01F8">
        <w:rPr>
          <w:rFonts w:ascii="Arial" w:hAnsi="Arial" w:cs="Arial"/>
        </w:rPr>
        <w:t xml:space="preserve">We create instances of the </w:t>
      </w:r>
      <w:r w:rsidRPr="004D01F8">
        <w:rPr>
          <w:rFonts w:ascii="Courier New" w:hAnsi="Courier New" w:cs="Courier New"/>
          <w:b/>
        </w:rPr>
        <w:t>MoneyCard</w:t>
      </w:r>
      <w:r w:rsidRPr="004D01F8">
        <w:rPr>
          <w:rFonts w:ascii="Arial" w:hAnsi="Arial" w:cs="Arial"/>
        </w:rPr>
        <w:t xml:space="preserve"> class and send messages to them</w:t>
      </w:r>
    </w:p>
    <w:p w14:paraId="4E455EC2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Cs/>
          <w:sz w:val="16"/>
          <w:szCs w:val="16"/>
        </w:rPr>
      </w:pPr>
    </w:p>
    <w:p w14:paraId="56510EB8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4D01F8">
        <w:rPr>
          <w:rFonts w:ascii="Arial" w:hAnsi="Arial" w:cs="Arial"/>
          <w:b/>
          <w:bCs/>
        </w:rPr>
        <w:t>Testing</w:t>
      </w:r>
    </w:p>
    <w:p w14:paraId="7EAE854D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1 - create a money card and display it</w:t>
      </w:r>
    </w:p>
    <w:p w14:paraId="083CE0B9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MoneyCard a1 = new MoneyCard("C10", "Smith", "EUR");</w:t>
      </w:r>
    </w:p>
    <w:p w14:paraId="2285D587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a1.toString());</w:t>
      </w:r>
    </w:p>
    <w:p w14:paraId="035D57FD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sz w:val="16"/>
          <w:szCs w:val="16"/>
        </w:rPr>
      </w:pPr>
    </w:p>
    <w:p w14:paraId="2F054460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2 – add funds and display the money card</w:t>
      </w:r>
    </w:p>
    <w:p w14:paraId="781CEAF1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a1.addFunds(200);</w:t>
      </w:r>
    </w:p>
    <w:p w14:paraId="086E181D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a1);</w:t>
      </w:r>
    </w:p>
    <w:p w14:paraId="029FCE0E" w14:textId="77777777" w:rsidR="00D05675" w:rsidRPr="004D01F8" w:rsidRDefault="00D05675" w:rsidP="00D05675">
      <w:pPr>
        <w:rPr>
          <w:sz w:val="16"/>
          <w:szCs w:val="16"/>
        </w:rPr>
      </w:pPr>
    </w:p>
    <w:p w14:paraId="47B0A76F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3 – try to add an invalid amount and see</w:t>
      </w:r>
    </w:p>
    <w:p w14:paraId="5F141794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 xml:space="preserve">// how the object handles it </w:t>
      </w:r>
    </w:p>
    <w:p w14:paraId="20D979D6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a1.addFunds(-100);</w:t>
      </w:r>
    </w:p>
    <w:p w14:paraId="5223BDE3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a1);</w:t>
      </w:r>
    </w:p>
    <w:p w14:paraId="4038A1AE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sz w:val="20"/>
          <w:szCs w:val="20"/>
        </w:rPr>
      </w:pPr>
    </w:p>
    <w:p w14:paraId="579F5F7C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4 - make a purchase</w:t>
      </w:r>
    </w:p>
    <w:p w14:paraId="181EF8A2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a1.makePurchase(100);</w:t>
      </w:r>
    </w:p>
    <w:p w14:paraId="7735177F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a1);</w:t>
      </w:r>
    </w:p>
    <w:p w14:paraId="4AD34943" w14:textId="77777777" w:rsidR="00D05675" w:rsidRPr="004D01F8" w:rsidRDefault="00D05675" w:rsidP="00D05675">
      <w:pPr>
        <w:rPr>
          <w:sz w:val="16"/>
          <w:szCs w:val="16"/>
        </w:rPr>
      </w:pPr>
    </w:p>
    <w:p w14:paraId="26AE7F5C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5 - make an invalid purchase request</w:t>
      </w:r>
    </w:p>
    <w:p w14:paraId="0F58B51B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a1.makePurchase(0);</w:t>
      </w:r>
    </w:p>
    <w:p w14:paraId="592887A0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a1);</w:t>
      </w:r>
    </w:p>
    <w:p w14:paraId="02E7F586" w14:textId="77777777" w:rsidR="00D05675" w:rsidRPr="004D01F8" w:rsidRDefault="00D05675" w:rsidP="00D05675">
      <w:pPr>
        <w:rPr>
          <w:sz w:val="20"/>
          <w:szCs w:val="20"/>
        </w:rPr>
      </w:pPr>
    </w:p>
    <w:p w14:paraId="17C2B47A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6 - make a purchase request that is too large</w:t>
      </w:r>
    </w:p>
    <w:p w14:paraId="239278E7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a1.makePurchase(300);</w:t>
      </w:r>
    </w:p>
    <w:p w14:paraId="4534F276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a1);</w:t>
      </w:r>
    </w:p>
    <w:p w14:paraId="1B4669B8" w14:textId="77777777" w:rsidR="00D05675" w:rsidRPr="004D01F8" w:rsidRDefault="00D05675" w:rsidP="00D05675">
      <w:pPr>
        <w:rPr>
          <w:sz w:val="16"/>
          <w:szCs w:val="16"/>
        </w:rPr>
      </w:pPr>
    </w:p>
    <w:p w14:paraId="77526AF1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7 - get the balance</w:t>
      </w:r>
    </w:p>
    <w:p w14:paraId="2FDD9B1C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double balance = a1.getBalance();</w:t>
      </w:r>
    </w:p>
    <w:p w14:paraId="639448E0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System.out.println("balance: " + balance);</w:t>
      </w:r>
    </w:p>
    <w:p w14:paraId="4ABCB30F" w14:textId="77777777" w:rsidR="00D05675" w:rsidRPr="004D01F8" w:rsidRDefault="00D05675" w:rsidP="00D05675">
      <w:pPr>
        <w:rPr>
          <w:sz w:val="20"/>
          <w:szCs w:val="20"/>
        </w:rPr>
      </w:pPr>
    </w:p>
    <w:p w14:paraId="442E1FB0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b/>
          <w:sz w:val="20"/>
          <w:szCs w:val="20"/>
        </w:rPr>
      </w:pPr>
      <w:r w:rsidRPr="004D01F8">
        <w:rPr>
          <w:rFonts w:ascii="Courier New" w:hAnsi="Courier New" w:cs="Courier New"/>
          <w:b/>
          <w:sz w:val="20"/>
          <w:szCs w:val="20"/>
        </w:rPr>
        <w:t>// Test 8 – display the money card details</w:t>
      </w:r>
    </w:p>
    <w:p w14:paraId="38828997" w14:textId="77777777" w:rsidR="00D05675" w:rsidRPr="004D01F8" w:rsidRDefault="00D05675" w:rsidP="00D05675">
      <w:pPr>
        <w:autoSpaceDE w:val="0"/>
        <w:autoSpaceDN w:val="0"/>
        <w:adjustRightInd w:val="0"/>
        <w:ind w:left="270" w:hanging="270"/>
        <w:outlineLvl w:val="1"/>
        <w:rPr>
          <w:rFonts w:ascii="Courier New" w:hAnsi="Courier New" w:cs="Courier New"/>
          <w:sz w:val="20"/>
          <w:szCs w:val="20"/>
        </w:rPr>
      </w:pPr>
      <w:r w:rsidRPr="004D01F8">
        <w:rPr>
          <w:rFonts w:ascii="Courier New" w:hAnsi="Courier New" w:cs="Courier New"/>
          <w:sz w:val="20"/>
          <w:szCs w:val="20"/>
        </w:rPr>
        <w:t>a1.displayMoneyCard();</w:t>
      </w:r>
    </w:p>
    <w:p w14:paraId="02E539DB" w14:textId="77777777" w:rsidR="00D05675" w:rsidRPr="004D01F8" w:rsidRDefault="00D05675" w:rsidP="00D05675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2EE92B6D" w14:textId="77777777" w:rsidR="003E084C" w:rsidRPr="004D01F8" w:rsidRDefault="003E084C" w:rsidP="003E084C">
      <w:pPr>
        <w:jc w:val="both"/>
        <w:rPr>
          <w:rFonts w:ascii="Courier New" w:hAnsi="Courier New" w:cs="Courier New"/>
          <w:b/>
        </w:rPr>
      </w:pPr>
      <w:r w:rsidRPr="004D01F8">
        <w:rPr>
          <w:noProof/>
          <w:lang w:eastAsia="zh-CN"/>
        </w:rPr>
        <w:drawing>
          <wp:anchor distT="0" distB="0" distL="114300" distR="114300" simplePos="0" relativeHeight="251674112" behindDoc="1" locked="0" layoutInCell="1" allowOverlap="1" wp14:anchorId="49F7A1C2" wp14:editId="3C056B44">
            <wp:simplePos x="0" y="0"/>
            <wp:positionH relativeFrom="column">
              <wp:posOffset>5814695</wp:posOffset>
            </wp:positionH>
            <wp:positionV relativeFrom="paragraph">
              <wp:posOffset>-8255</wp:posOffset>
            </wp:positionV>
            <wp:extent cx="714375" cy="714375"/>
            <wp:effectExtent l="0" t="0" r="9525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D01F8">
        <w:rPr>
          <w:rFonts w:ascii="Courier New" w:hAnsi="Courier New" w:cs="Courier New"/>
          <w:b/>
        </w:rPr>
        <w:t>----------------------------------------------------------------</w:t>
      </w:r>
    </w:p>
    <w:p w14:paraId="51465BA8" w14:textId="2C80BC44" w:rsidR="007612A0" w:rsidRPr="006C37F0" w:rsidRDefault="003E084C" w:rsidP="006C37F0">
      <w:pPr>
        <w:rPr>
          <w:rFonts w:ascii="Arial" w:hAnsi="Arial" w:cs="Arial"/>
          <w:b/>
          <w:sz w:val="28"/>
          <w:szCs w:val="28"/>
          <w:u w:val="single"/>
        </w:rPr>
      </w:pPr>
      <w:r w:rsidRPr="004D01F8">
        <w:rPr>
          <w:rFonts w:ascii="Arial" w:hAnsi="Arial" w:cs="Arial"/>
          <w:b/>
          <w:sz w:val="28"/>
          <w:szCs w:val="28"/>
          <w:u w:val="single"/>
        </w:rPr>
        <w:t>Wanting help?</w:t>
      </w:r>
      <w:r w:rsidRPr="004D01F8">
        <w:rPr>
          <w:rFonts w:ascii="Arial" w:hAnsi="Arial" w:cs="Arial"/>
          <w:b/>
          <w:sz w:val="28"/>
          <w:szCs w:val="28"/>
        </w:rPr>
        <w:t xml:space="preserve"> </w:t>
      </w:r>
      <w:r w:rsidRPr="004D01F8">
        <w:rPr>
          <w:i/>
          <w:noProof/>
          <w:sz w:val="28"/>
          <w:szCs w:val="28"/>
        </w:rPr>
        <w:t xml:space="preserve"> </w:t>
      </w:r>
      <w:r w:rsidR="006C37F0">
        <w:rPr>
          <w:rFonts w:ascii="Arial" w:hAnsi="Arial" w:cs="Arial"/>
        </w:rPr>
        <w:t>Join us at the Code Hub, session times listed in the ‘Need Help’ section of LMS</w:t>
      </w:r>
    </w:p>
    <w:sectPr w:rsidR="007612A0" w:rsidRPr="006C37F0" w:rsidSect="00234591">
      <w:footerReference w:type="even" r:id="rId11"/>
      <w:footerReference w:type="default" r:id="rId12"/>
      <w:pgSz w:w="11906" w:h="16838" w:code="9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FE2318" w14:textId="77777777" w:rsidR="00C363BD" w:rsidRDefault="00C363BD">
      <w:r>
        <w:separator/>
      </w:r>
    </w:p>
  </w:endnote>
  <w:endnote w:type="continuationSeparator" w:id="0">
    <w:p w14:paraId="58957496" w14:textId="77777777" w:rsidR="00C363BD" w:rsidRDefault="00C36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2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89D96" w14:textId="77777777" w:rsidR="00C10AC7" w:rsidRDefault="00C10AC7" w:rsidP="00EB75C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226A39" w14:textId="77777777" w:rsidR="00C10AC7" w:rsidRDefault="00C10A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1BACE" w14:textId="77777777" w:rsidR="00C10AC7" w:rsidRPr="00F07A1D" w:rsidRDefault="00C10AC7" w:rsidP="00EB75C8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F07A1D">
      <w:rPr>
        <w:rStyle w:val="PageNumber"/>
        <w:rFonts w:ascii="Arial" w:hAnsi="Arial" w:cs="Arial"/>
        <w:sz w:val="20"/>
        <w:szCs w:val="20"/>
      </w:rPr>
      <w:fldChar w:fldCharType="begin"/>
    </w:r>
    <w:r w:rsidRPr="00F07A1D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F07A1D">
      <w:rPr>
        <w:rStyle w:val="PageNumber"/>
        <w:rFonts w:ascii="Arial" w:hAnsi="Arial" w:cs="Arial"/>
        <w:sz w:val="20"/>
        <w:szCs w:val="20"/>
      </w:rPr>
      <w:fldChar w:fldCharType="separate"/>
    </w:r>
    <w:r w:rsidR="00B86947">
      <w:rPr>
        <w:rStyle w:val="PageNumber"/>
        <w:rFonts w:ascii="Arial" w:hAnsi="Arial" w:cs="Arial"/>
        <w:noProof/>
        <w:sz w:val="20"/>
        <w:szCs w:val="20"/>
      </w:rPr>
      <w:t>1</w:t>
    </w:r>
    <w:r w:rsidRPr="00F07A1D">
      <w:rPr>
        <w:rStyle w:val="PageNumber"/>
        <w:rFonts w:ascii="Arial" w:hAnsi="Arial" w:cs="Arial"/>
        <w:sz w:val="20"/>
        <w:szCs w:val="20"/>
      </w:rPr>
      <w:fldChar w:fldCharType="end"/>
    </w:r>
  </w:p>
  <w:p w14:paraId="78185922" w14:textId="77777777" w:rsidR="00C10AC7" w:rsidRPr="00F07A1D" w:rsidRDefault="00C10AC7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1A2762" w14:textId="77777777" w:rsidR="00C363BD" w:rsidRDefault="00C363BD">
      <w:r>
        <w:separator/>
      </w:r>
    </w:p>
  </w:footnote>
  <w:footnote w:type="continuationSeparator" w:id="0">
    <w:p w14:paraId="49FCBBF2" w14:textId="77777777" w:rsidR="00C363BD" w:rsidRDefault="00C363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73CE7BC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03930B6"/>
    <w:multiLevelType w:val="multilevel"/>
    <w:tmpl w:val="0634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4621B2"/>
    <w:multiLevelType w:val="hybridMultilevel"/>
    <w:tmpl w:val="0928AB2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473DDC"/>
    <w:multiLevelType w:val="hybridMultilevel"/>
    <w:tmpl w:val="BC3A751C"/>
    <w:lvl w:ilvl="0" w:tplc="50DA51C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E549DC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F6A49D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63218E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76A04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9E6EDE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DE489F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6E8A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64E94B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0654640D"/>
    <w:multiLevelType w:val="hybridMultilevel"/>
    <w:tmpl w:val="E9E46FA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195E1A"/>
    <w:multiLevelType w:val="hybridMultilevel"/>
    <w:tmpl w:val="8634F73C"/>
    <w:lvl w:ilvl="0" w:tplc="470AD5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778D7B8">
      <w:start w:val="1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3E74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17453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5800D5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B2D37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492C6F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A88C7F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238401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0EED586A"/>
    <w:multiLevelType w:val="hybridMultilevel"/>
    <w:tmpl w:val="573C138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E810FE"/>
    <w:multiLevelType w:val="multilevel"/>
    <w:tmpl w:val="A7A27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6672D21"/>
    <w:multiLevelType w:val="hybridMultilevel"/>
    <w:tmpl w:val="2A509D9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B34682"/>
    <w:multiLevelType w:val="hybridMultilevel"/>
    <w:tmpl w:val="7DF8F03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5B6D73"/>
    <w:multiLevelType w:val="hybridMultilevel"/>
    <w:tmpl w:val="22CE921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904719"/>
    <w:multiLevelType w:val="hybridMultilevel"/>
    <w:tmpl w:val="AA168772"/>
    <w:lvl w:ilvl="0" w:tplc="9136500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2B6094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A306AD0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EAA08F1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AC8D44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16A857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DBC7C4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DAEDBA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66A092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2" w15:restartNumberingAfterBreak="0">
    <w:nsid w:val="1F4A0AB5"/>
    <w:multiLevelType w:val="hybridMultilevel"/>
    <w:tmpl w:val="9586DA8A"/>
    <w:lvl w:ilvl="0" w:tplc="0C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FA24225"/>
    <w:multiLevelType w:val="hybridMultilevel"/>
    <w:tmpl w:val="58D43F1A"/>
    <w:lvl w:ilvl="0" w:tplc="0C090015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74097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316312C"/>
    <w:multiLevelType w:val="hybridMultilevel"/>
    <w:tmpl w:val="4F5ABC80"/>
    <w:lvl w:ilvl="0" w:tplc="1B0021B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38069D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7EC085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032A20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6556F33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E1ABD5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A3C0D3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3D876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036358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5" w15:restartNumberingAfterBreak="0">
    <w:nsid w:val="3C1B2388"/>
    <w:multiLevelType w:val="multilevel"/>
    <w:tmpl w:val="B66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1F3782"/>
    <w:multiLevelType w:val="multilevel"/>
    <w:tmpl w:val="7CBCB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122263"/>
    <w:multiLevelType w:val="hybridMultilevel"/>
    <w:tmpl w:val="F3DCD644"/>
    <w:lvl w:ilvl="0" w:tplc="0C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1507CE"/>
    <w:multiLevelType w:val="multilevel"/>
    <w:tmpl w:val="573C13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CBF1344"/>
    <w:multiLevelType w:val="hybridMultilevel"/>
    <w:tmpl w:val="BCCA2D28"/>
    <w:lvl w:ilvl="0" w:tplc="B472104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4088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60478F4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5A186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12AD54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B42347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922CCC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50830E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CA754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0" w15:restartNumberingAfterBreak="0">
    <w:nsid w:val="4FEB25BB"/>
    <w:multiLevelType w:val="multilevel"/>
    <w:tmpl w:val="6E460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2E42A4B"/>
    <w:multiLevelType w:val="hybridMultilevel"/>
    <w:tmpl w:val="5E6EFDC0"/>
    <w:lvl w:ilvl="0" w:tplc="F1760036">
      <w:numFmt w:val="bullet"/>
      <w:lvlText w:val="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B800BCF"/>
    <w:multiLevelType w:val="hybridMultilevel"/>
    <w:tmpl w:val="2394473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AA4E71"/>
    <w:multiLevelType w:val="hybridMultilevel"/>
    <w:tmpl w:val="F8BA9D2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F02082"/>
    <w:multiLevelType w:val="hybridMultilevel"/>
    <w:tmpl w:val="4420FFB6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CDA3E90"/>
    <w:multiLevelType w:val="hybridMultilevel"/>
    <w:tmpl w:val="B91CEA7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2F2AC6"/>
    <w:multiLevelType w:val="hybridMultilevel"/>
    <w:tmpl w:val="3820B088"/>
    <w:lvl w:ilvl="0" w:tplc="07DA849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45AECB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C7CCF6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1C897D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5588CD4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EB6C04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82D219B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100880C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FEE1E7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7" w15:restartNumberingAfterBreak="0">
    <w:nsid w:val="76392E08"/>
    <w:multiLevelType w:val="hybridMultilevel"/>
    <w:tmpl w:val="6EB0C22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E329AC"/>
    <w:multiLevelType w:val="multilevel"/>
    <w:tmpl w:val="C54C7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027947"/>
    <w:multiLevelType w:val="hybridMultilevel"/>
    <w:tmpl w:val="D9E0135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7A75A3"/>
    <w:multiLevelType w:val="hybridMultilevel"/>
    <w:tmpl w:val="A0A45CE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14"/>
  </w:num>
  <w:num w:numId="4">
    <w:abstractNumId w:val="19"/>
  </w:num>
  <w:num w:numId="5">
    <w:abstractNumId w:val="3"/>
  </w:num>
  <w:num w:numId="6">
    <w:abstractNumId w:val="5"/>
  </w:num>
  <w:num w:numId="7">
    <w:abstractNumId w:val="15"/>
  </w:num>
  <w:num w:numId="8">
    <w:abstractNumId w:val="20"/>
  </w:num>
  <w:num w:numId="9">
    <w:abstractNumId w:val="28"/>
  </w:num>
  <w:num w:numId="10">
    <w:abstractNumId w:val="16"/>
  </w:num>
  <w:num w:numId="11">
    <w:abstractNumId w:val="1"/>
  </w:num>
  <w:num w:numId="12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4"/>
        </w:rPr>
      </w:lvl>
    </w:lvlOverride>
  </w:num>
  <w:num w:numId="13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8"/>
        </w:rPr>
      </w:lvl>
    </w:lvlOverride>
  </w:num>
  <w:num w:numId="14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1"/>
        </w:rPr>
      </w:lvl>
    </w:lvlOverride>
  </w:num>
  <w:num w:numId="15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4"/>
        </w:rPr>
      </w:lvl>
    </w:lvlOverride>
  </w:num>
  <w:num w:numId="16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18"/>
        </w:rPr>
      </w:lvl>
    </w:lvlOverride>
  </w:num>
  <w:num w:numId="17">
    <w:abstractNumId w:val="23"/>
  </w:num>
  <w:num w:numId="18">
    <w:abstractNumId w:val="27"/>
  </w:num>
  <w:num w:numId="19">
    <w:abstractNumId w:val="11"/>
  </w:num>
  <w:num w:numId="20">
    <w:abstractNumId w:val="26"/>
  </w:num>
  <w:num w:numId="21">
    <w:abstractNumId w:val="30"/>
  </w:num>
  <w:num w:numId="22">
    <w:abstractNumId w:val="25"/>
  </w:num>
  <w:num w:numId="23">
    <w:abstractNumId w:val="6"/>
  </w:num>
  <w:num w:numId="24">
    <w:abstractNumId w:val="18"/>
  </w:num>
  <w:num w:numId="25">
    <w:abstractNumId w:val="9"/>
  </w:num>
  <w:num w:numId="26">
    <w:abstractNumId w:val="10"/>
  </w:num>
  <w:num w:numId="27">
    <w:abstractNumId w:val="2"/>
  </w:num>
  <w:num w:numId="28">
    <w:abstractNumId w:val="22"/>
  </w:num>
  <w:num w:numId="29">
    <w:abstractNumId w:val="4"/>
  </w:num>
  <w:num w:numId="30">
    <w:abstractNumId w:val="24"/>
  </w:num>
  <w:num w:numId="31">
    <w:abstractNumId w:val="7"/>
  </w:num>
  <w:num w:numId="32">
    <w:abstractNumId w:val="0"/>
    <w:lvlOverride w:ilvl="0">
      <w:lvl w:ilvl="0">
        <w:numFmt w:val="bullet"/>
        <w:lvlText w:val=""/>
        <w:legacy w:legacy="1" w:legacySpace="0" w:legacyIndent="0"/>
        <w:lvlJc w:val="left"/>
        <w:rPr>
          <w:rFonts w:ascii="Wingdings" w:hAnsi="Wingdings" w:hint="default"/>
          <w:sz w:val="18"/>
        </w:rPr>
      </w:lvl>
    </w:lvlOverride>
  </w:num>
  <w:num w:numId="33">
    <w:abstractNumId w:val="0"/>
    <w:lvlOverride w:ilvl="0">
      <w:lvl w:ilvl="0">
        <w:numFmt w:val="bullet"/>
        <w:lvlText w:val=""/>
        <w:legacy w:legacy="1" w:legacySpace="0" w:legacyIndent="0"/>
        <w:lvlJc w:val="left"/>
        <w:rPr>
          <w:rFonts w:ascii="Wingdings" w:hAnsi="Wingdings" w:hint="default"/>
          <w:sz w:val="16"/>
        </w:rPr>
      </w:lvl>
    </w:lvlOverride>
  </w:num>
  <w:num w:numId="34">
    <w:abstractNumId w:val="17"/>
  </w:num>
  <w:num w:numId="35">
    <w:abstractNumId w:val="29"/>
  </w:num>
  <w:num w:numId="36">
    <w:abstractNumId w:val="0"/>
    <w:lvlOverride w:ilvl="0">
      <w:lvl w:ilvl="0">
        <w:numFmt w:val="bullet"/>
        <w:lvlText w:val=""/>
        <w:legacy w:legacy="1" w:legacySpace="0" w:legacyIndent="0"/>
        <w:lvlJc w:val="left"/>
        <w:rPr>
          <w:rFonts w:ascii="Wingdings" w:hAnsi="Wingdings" w:hint="default"/>
          <w:sz w:val="15"/>
        </w:rPr>
      </w:lvl>
    </w:lvlOverride>
  </w:num>
  <w:num w:numId="37">
    <w:abstractNumId w:val="8"/>
  </w:num>
  <w:num w:numId="3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7c0MLYwNDY2sDRT0lEKTi0uzszPAykwrAUAsYHjgiwAAAA="/>
  </w:docVars>
  <w:rsids>
    <w:rsidRoot w:val="009A2F41"/>
    <w:rsid w:val="00010DA8"/>
    <w:rsid w:val="00015727"/>
    <w:rsid w:val="000312F1"/>
    <w:rsid w:val="000877BC"/>
    <w:rsid w:val="000B4955"/>
    <w:rsid w:val="000E320A"/>
    <w:rsid w:val="0010069F"/>
    <w:rsid w:val="00106D63"/>
    <w:rsid w:val="001222D5"/>
    <w:rsid w:val="00130E7A"/>
    <w:rsid w:val="001322CE"/>
    <w:rsid w:val="0014385E"/>
    <w:rsid w:val="00143F91"/>
    <w:rsid w:val="00155336"/>
    <w:rsid w:val="00165CF9"/>
    <w:rsid w:val="0017282A"/>
    <w:rsid w:val="00175CB1"/>
    <w:rsid w:val="00177551"/>
    <w:rsid w:val="0019341D"/>
    <w:rsid w:val="00197C89"/>
    <w:rsid w:val="001B6C83"/>
    <w:rsid w:val="0020390B"/>
    <w:rsid w:val="002108B4"/>
    <w:rsid w:val="002159B4"/>
    <w:rsid w:val="00234591"/>
    <w:rsid w:val="00243F47"/>
    <w:rsid w:val="00251A6A"/>
    <w:rsid w:val="00280759"/>
    <w:rsid w:val="00280F07"/>
    <w:rsid w:val="00284847"/>
    <w:rsid w:val="00290204"/>
    <w:rsid w:val="002B3488"/>
    <w:rsid w:val="002B453F"/>
    <w:rsid w:val="003106D1"/>
    <w:rsid w:val="00330915"/>
    <w:rsid w:val="003421F0"/>
    <w:rsid w:val="00342D5C"/>
    <w:rsid w:val="00361AE1"/>
    <w:rsid w:val="0036785B"/>
    <w:rsid w:val="00371821"/>
    <w:rsid w:val="003C6FED"/>
    <w:rsid w:val="003E084C"/>
    <w:rsid w:val="003E41FE"/>
    <w:rsid w:val="003F7A4F"/>
    <w:rsid w:val="0040273E"/>
    <w:rsid w:val="00431736"/>
    <w:rsid w:val="0043458A"/>
    <w:rsid w:val="00454E7F"/>
    <w:rsid w:val="00463D56"/>
    <w:rsid w:val="00474DE0"/>
    <w:rsid w:val="00475F56"/>
    <w:rsid w:val="004857E6"/>
    <w:rsid w:val="004925C3"/>
    <w:rsid w:val="00495236"/>
    <w:rsid w:val="004D01F8"/>
    <w:rsid w:val="004E29E8"/>
    <w:rsid w:val="004F55DB"/>
    <w:rsid w:val="00537AE1"/>
    <w:rsid w:val="00574052"/>
    <w:rsid w:val="0059612F"/>
    <w:rsid w:val="005B79BE"/>
    <w:rsid w:val="005C3714"/>
    <w:rsid w:val="005E5A3C"/>
    <w:rsid w:val="00605613"/>
    <w:rsid w:val="00615FF5"/>
    <w:rsid w:val="00636F8E"/>
    <w:rsid w:val="00642EF1"/>
    <w:rsid w:val="006605E4"/>
    <w:rsid w:val="006961AA"/>
    <w:rsid w:val="006A6006"/>
    <w:rsid w:val="006B70B5"/>
    <w:rsid w:val="006B7186"/>
    <w:rsid w:val="006B7DAB"/>
    <w:rsid w:val="006C17B0"/>
    <w:rsid w:val="006C1C7C"/>
    <w:rsid w:val="006C37F0"/>
    <w:rsid w:val="00721FD1"/>
    <w:rsid w:val="00735068"/>
    <w:rsid w:val="00741AEA"/>
    <w:rsid w:val="00746C9A"/>
    <w:rsid w:val="00753F54"/>
    <w:rsid w:val="007612A0"/>
    <w:rsid w:val="00765C97"/>
    <w:rsid w:val="00777BF2"/>
    <w:rsid w:val="00786B20"/>
    <w:rsid w:val="007B6AE3"/>
    <w:rsid w:val="007C5D0D"/>
    <w:rsid w:val="007F5B8F"/>
    <w:rsid w:val="0084215D"/>
    <w:rsid w:val="00864FEB"/>
    <w:rsid w:val="00871814"/>
    <w:rsid w:val="008A5554"/>
    <w:rsid w:val="008A6E2A"/>
    <w:rsid w:val="008D013B"/>
    <w:rsid w:val="008E052D"/>
    <w:rsid w:val="009053F1"/>
    <w:rsid w:val="0090544A"/>
    <w:rsid w:val="009067F2"/>
    <w:rsid w:val="009120A5"/>
    <w:rsid w:val="00941A8B"/>
    <w:rsid w:val="00962B4B"/>
    <w:rsid w:val="00976E0A"/>
    <w:rsid w:val="009A2F41"/>
    <w:rsid w:val="009D0F18"/>
    <w:rsid w:val="009E1E84"/>
    <w:rsid w:val="009F3840"/>
    <w:rsid w:val="00A42F27"/>
    <w:rsid w:val="00A56BF7"/>
    <w:rsid w:val="00A60164"/>
    <w:rsid w:val="00A639BE"/>
    <w:rsid w:val="00A866A2"/>
    <w:rsid w:val="00A9414E"/>
    <w:rsid w:val="00A94204"/>
    <w:rsid w:val="00AC71E1"/>
    <w:rsid w:val="00AD3108"/>
    <w:rsid w:val="00AF1CC5"/>
    <w:rsid w:val="00AF7BF5"/>
    <w:rsid w:val="00B017BF"/>
    <w:rsid w:val="00B02E2C"/>
    <w:rsid w:val="00B0715A"/>
    <w:rsid w:val="00B412B0"/>
    <w:rsid w:val="00B41CC5"/>
    <w:rsid w:val="00B43F50"/>
    <w:rsid w:val="00B45190"/>
    <w:rsid w:val="00B473CC"/>
    <w:rsid w:val="00B629BE"/>
    <w:rsid w:val="00B817A1"/>
    <w:rsid w:val="00B86947"/>
    <w:rsid w:val="00B9118D"/>
    <w:rsid w:val="00BA02B4"/>
    <w:rsid w:val="00BB17BA"/>
    <w:rsid w:val="00BB190E"/>
    <w:rsid w:val="00BD0221"/>
    <w:rsid w:val="00BE6BB9"/>
    <w:rsid w:val="00BF0585"/>
    <w:rsid w:val="00C0337B"/>
    <w:rsid w:val="00C04FA1"/>
    <w:rsid w:val="00C10AC7"/>
    <w:rsid w:val="00C24D6D"/>
    <w:rsid w:val="00C363BD"/>
    <w:rsid w:val="00C41868"/>
    <w:rsid w:val="00C52FD5"/>
    <w:rsid w:val="00C5363A"/>
    <w:rsid w:val="00C54B7B"/>
    <w:rsid w:val="00CA6BC6"/>
    <w:rsid w:val="00CB3168"/>
    <w:rsid w:val="00CB41F2"/>
    <w:rsid w:val="00CC33B0"/>
    <w:rsid w:val="00CC59E6"/>
    <w:rsid w:val="00CC7C80"/>
    <w:rsid w:val="00CD5D3F"/>
    <w:rsid w:val="00CE0140"/>
    <w:rsid w:val="00CE59B8"/>
    <w:rsid w:val="00CE740B"/>
    <w:rsid w:val="00D05675"/>
    <w:rsid w:val="00D12427"/>
    <w:rsid w:val="00D60339"/>
    <w:rsid w:val="00D62665"/>
    <w:rsid w:val="00D678A1"/>
    <w:rsid w:val="00D83E0F"/>
    <w:rsid w:val="00D86797"/>
    <w:rsid w:val="00D912C0"/>
    <w:rsid w:val="00D93136"/>
    <w:rsid w:val="00DA0E7E"/>
    <w:rsid w:val="00DD3CBA"/>
    <w:rsid w:val="00DE0637"/>
    <w:rsid w:val="00DF72A6"/>
    <w:rsid w:val="00E01798"/>
    <w:rsid w:val="00E20DB7"/>
    <w:rsid w:val="00E43A8B"/>
    <w:rsid w:val="00E61BF2"/>
    <w:rsid w:val="00E85921"/>
    <w:rsid w:val="00EA71F2"/>
    <w:rsid w:val="00EB75C8"/>
    <w:rsid w:val="00EC7689"/>
    <w:rsid w:val="00ED6F66"/>
    <w:rsid w:val="00F07A1D"/>
    <w:rsid w:val="00F14513"/>
    <w:rsid w:val="00F2095E"/>
    <w:rsid w:val="00F4441F"/>
    <w:rsid w:val="00F725CE"/>
    <w:rsid w:val="00FB1E4F"/>
    <w:rsid w:val="00FC18A7"/>
    <w:rsid w:val="00FD7D21"/>
    <w:rsid w:val="00FE178F"/>
    <w:rsid w:val="00FF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DDA90B"/>
  <w15:docId w15:val="{183C3704-1D5D-482E-862E-69C19402B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12B0"/>
    <w:rPr>
      <w:sz w:val="24"/>
      <w:szCs w:val="24"/>
    </w:rPr>
  </w:style>
  <w:style w:type="paragraph" w:styleId="Heading1">
    <w:name w:val="heading 1"/>
    <w:basedOn w:val="Normal"/>
    <w:next w:val="Normal"/>
    <w:qFormat/>
    <w:rsid w:val="009A2F4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2F4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C71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459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C71E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C71E1"/>
  </w:style>
  <w:style w:type="character" w:customStyle="1" w:styleId="Heading3Char">
    <w:name w:val="Heading 3 Char"/>
    <w:link w:val="Heading3"/>
    <w:rsid w:val="00AF1CC5"/>
    <w:rPr>
      <w:rFonts w:ascii="Arial" w:hAnsi="Arial" w:cs="Arial"/>
      <w:b/>
      <w:bCs/>
      <w:sz w:val="26"/>
      <w:szCs w:val="26"/>
      <w:lang w:val="en-AU" w:eastAsia="en-AU" w:bidi="ar-SA"/>
    </w:rPr>
  </w:style>
  <w:style w:type="paragraph" w:customStyle="1" w:styleId="tableheadingcolor">
    <w:name w:val="tableheadingcolor"/>
    <w:basedOn w:val="Normal"/>
    <w:rsid w:val="006605E4"/>
    <w:pPr>
      <w:shd w:val="clear" w:color="auto" w:fill="CCCCFF"/>
      <w:spacing w:before="100" w:beforeAutospacing="1" w:after="100" w:afterAutospacing="1"/>
    </w:pPr>
    <w:rPr>
      <w:color w:val="000000"/>
    </w:rPr>
  </w:style>
  <w:style w:type="paragraph" w:customStyle="1" w:styleId="tablesubheadingcolor">
    <w:name w:val="tablesubheadingcolor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tablerowcolor">
    <w:name w:val="tablerowcolor"/>
    <w:basedOn w:val="Normal"/>
    <w:rsid w:val="006605E4"/>
    <w:pPr>
      <w:shd w:val="clear" w:color="auto" w:fill="FFFFFF"/>
      <w:spacing w:before="100" w:beforeAutospacing="1" w:after="100" w:afterAutospacing="1"/>
    </w:pPr>
    <w:rPr>
      <w:color w:val="000000"/>
    </w:rPr>
  </w:style>
  <w:style w:type="paragraph" w:customStyle="1" w:styleId="frametitlefont">
    <w:name w:val="frametitle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</w:rPr>
  </w:style>
  <w:style w:type="paragraph" w:customStyle="1" w:styleId="frameheadingfont">
    <w:name w:val="frameheading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frameitemfont">
    <w:name w:val="frameitem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navbarcell1">
    <w:name w:val="navbarcell1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navbarcell1rev">
    <w:name w:val="navbarcell1rev"/>
    <w:basedOn w:val="Normal"/>
    <w:rsid w:val="006605E4"/>
    <w:pPr>
      <w:shd w:val="clear" w:color="auto" w:fill="00008B"/>
      <w:spacing w:before="100" w:beforeAutospacing="1" w:after="100" w:afterAutospacing="1"/>
    </w:pPr>
    <w:rPr>
      <w:color w:val="FFFFFF"/>
    </w:rPr>
  </w:style>
  <w:style w:type="paragraph" w:customStyle="1" w:styleId="navbarfont1">
    <w:name w:val="navbarfont1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font1rev">
    <w:name w:val="navbarfont1rev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FFFFFF"/>
    </w:rPr>
  </w:style>
  <w:style w:type="paragraph" w:customStyle="1" w:styleId="navbarcell2">
    <w:name w:val="navbarcell2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cell3">
    <w:name w:val="navbarcell3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styleId="HTMLPreformatted">
    <w:name w:val="HTML Preformatted"/>
    <w:basedOn w:val="Normal"/>
    <w:link w:val="HTMLPreformattedChar"/>
    <w:uiPriority w:val="99"/>
    <w:rsid w:val="00660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605E4"/>
    <w:rPr>
      <w:color w:val="0000FF"/>
      <w:u w:val="single"/>
    </w:rPr>
  </w:style>
  <w:style w:type="character" w:styleId="FollowedHyperlink">
    <w:name w:val="FollowedHyperlink"/>
    <w:rsid w:val="006605E4"/>
    <w:rPr>
      <w:color w:val="0000FF"/>
      <w:u w:val="single"/>
    </w:rPr>
  </w:style>
  <w:style w:type="paragraph" w:styleId="NormalWeb">
    <w:name w:val="Normal (Web)"/>
    <w:basedOn w:val="Normal"/>
    <w:rsid w:val="006605E4"/>
    <w:pPr>
      <w:spacing w:before="100" w:beforeAutospacing="1" w:after="100" w:afterAutospacing="1"/>
    </w:pPr>
  </w:style>
  <w:style w:type="character" w:styleId="HTMLCode">
    <w:name w:val="HTML Code"/>
    <w:rsid w:val="006605E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6605E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sid w:val="006605E4"/>
    <w:rPr>
      <w:i/>
      <w:iCs/>
    </w:rPr>
  </w:style>
  <w:style w:type="table" w:styleId="TableGrid">
    <w:name w:val="Table Grid"/>
    <w:basedOn w:val="TableNormal"/>
    <w:rsid w:val="000157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A0E7E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link w:val="FootnoteTextChar"/>
    <w:rsid w:val="00B629B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629BE"/>
  </w:style>
  <w:style w:type="character" w:styleId="FootnoteReference">
    <w:name w:val="footnote reference"/>
    <w:rsid w:val="00B629BE"/>
    <w:rPr>
      <w:vertAlign w:val="superscript"/>
    </w:rPr>
  </w:style>
  <w:style w:type="paragraph" w:styleId="BalloonText">
    <w:name w:val="Balloon Text"/>
    <w:basedOn w:val="Normal"/>
    <w:link w:val="BalloonTextChar"/>
    <w:rsid w:val="00F07A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07A1D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semiHidden/>
    <w:rsid w:val="00234591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ListParagraph">
    <w:name w:val="List Paragraph"/>
    <w:basedOn w:val="Normal"/>
    <w:uiPriority w:val="34"/>
    <w:qFormat/>
    <w:rsid w:val="00D05675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612A0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3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9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487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25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02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6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49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5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4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8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4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9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8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7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3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4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1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5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7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75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3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7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5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38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4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09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5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8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EF16A-1FE2-41FE-B58B-D28FA9DAA3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8</TotalTime>
  <Pages>4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-Oriented Programming Fundamentals</vt:lpstr>
    </vt:vector>
  </TitlesOfParts>
  <Company>La Trobe University</Company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Programming Fundamentals</dc:title>
  <dc:subject/>
  <dc:creator>Julie Main &amp; Mary Witten, CS &amp; CE, La Trobe University</dc:creator>
  <cp:keywords/>
  <dc:description/>
  <cp:lastModifiedBy>Marita</cp:lastModifiedBy>
  <cp:revision>3</cp:revision>
  <cp:lastPrinted>2016-04-06T05:28:00Z</cp:lastPrinted>
  <dcterms:created xsi:type="dcterms:W3CDTF">2016-08-24T07:41:00Z</dcterms:created>
  <dcterms:modified xsi:type="dcterms:W3CDTF">2020-04-19T16:03:00Z</dcterms:modified>
</cp:coreProperties>
</file>